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Midterm Examinations, Semester: Fall 2019</w:t>
      </w:r>
    </w:p>
    <w:p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101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Introduction to Computer Studie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>Credit Hr: 3</w:t>
      </w:r>
    </w:p>
    <w:p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ime: 1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0 </w:t>
      </w:r>
    </w:p>
    <w:p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</w:p>
    <w:p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/>
      </w:tblPr>
      <w:tblGrid>
        <w:gridCol w:w="9690"/>
      </w:tblGrid>
      <w:tr w:rsidR="00B238AE" w:rsidTr="007F00C0">
        <w:trPr>
          <w:trHeight w:val="440"/>
        </w:trPr>
        <w:tc>
          <w:tcPr>
            <w:tcW w:w="9690" w:type="dxa"/>
            <w:shd w:val="clear" w:color="auto" w:fill="FFFFFF"/>
          </w:tcPr>
          <w:p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>
              <w:t>the concept and components of computing system along with its benefits.</w:t>
            </w:r>
          </w:p>
        </w:tc>
      </w:tr>
      <w:tr w:rsidR="00B238AE" w:rsidTr="007F00C0">
        <w:trPr>
          <w:trHeight w:val="400"/>
        </w:trPr>
        <w:tc>
          <w:tcPr>
            <w:tcW w:w="9690" w:type="dxa"/>
            <w:shd w:val="clear" w:color="auto" w:fill="FFFFFF"/>
          </w:tcPr>
          <w:p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features and benefits of various technological advancements</w:t>
            </w:r>
          </w:p>
        </w:tc>
      </w:tr>
      <w:tr w:rsidR="00B238AE" w:rsidTr="007F00C0">
        <w:trPr>
          <w:trHeight w:val="460"/>
        </w:trPr>
        <w:tc>
          <w:tcPr>
            <w:tcW w:w="9690" w:type="dxa"/>
            <w:shd w:val="clear" w:color="auto" w:fill="FFFFFF"/>
          </w:tcPr>
          <w:p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</w:rPr>
              <w:t>Define</w:t>
            </w:r>
            <w:r>
              <w:t xml:space="preserve"> a wide range of practical problems as a computational problem</w:t>
            </w:r>
          </w:p>
        </w:tc>
      </w:tr>
      <w:tr w:rsidR="00B238AE" w:rsidTr="007F00C0">
        <w:trPr>
          <w:trHeight w:val="480"/>
        </w:trPr>
        <w:tc>
          <w:tcPr>
            <w:tcW w:w="9690" w:type="dxa"/>
            <w:shd w:val="clear" w:color="auto" w:fill="FFFFFF"/>
          </w:tcPr>
          <w:p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</w:rPr>
              <w:t>Understand</w:t>
            </w:r>
            <w:r>
              <w:t xml:space="preserve"> a real-life problem and </w:t>
            </w:r>
            <w:r>
              <w:rPr>
                <w:b/>
              </w:rPr>
              <w:t>be able</w:t>
            </w:r>
            <w:r>
              <w:t xml:space="preserve"> to design and develop systems using pseudocodes and flowcharts.</w:t>
            </w:r>
          </w:p>
        </w:tc>
      </w:tr>
      <w:tr w:rsidR="00B238AE" w:rsidTr="007F00C0">
        <w:trPr>
          <w:trHeight w:val="300"/>
        </w:trPr>
        <w:tc>
          <w:tcPr>
            <w:tcW w:w="9690" w:type="dxa"/>
            <w:shd w:val="clear" w:color="auto" w:fill="FFFFFF"/>
          </w:tcPr>
          <w:p w:rsidR="00B238AE" w:rsidRDefault="00B238A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roduc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the fundamental concepts of computer programming</w:t>
            </w:r>
          </w:p>
        </w:tc>
      </w:tr>
    </w:tbl>
    <w:p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rPr>
          <w:trHeight w:val="280"/>
        </w:trPr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rPr>
          <w:trHeight w:val="280"/>
        </w:trPr>
        <w:tc>
          <w:tcPr>
            <w:tcW w:w="192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  <w:tcBorders>
              <w:top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:rsidR="00B238AE" w:rsidRDefault="00652D86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23248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rPr>
          <w:trHeight w:val="280"/>
        </w:trPr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:rsidR="00B238AE" w:rsidRDefault="00821FAF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rPr>
          <w:trHeight w:val="280"/>
        </w:trPr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</w:tcPr>
          <w:p w:rsidR="00B238AE" w:rsidRDefault="00FE710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:rsidTr="007F00C0">
        <w:tc>
          <w:tcPr>
            <w:tcW w:w="192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652D86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  <w:bookmarkStart w:id="0" w:name="_GoBack"/>
            <w:bookmarkEnd w:id="0"/>
          </w:p>
        </w:tc>
        <w:tc>
          <w:tcPr>
            <w:tcW w:w="780" w:type="dxa"/>
          </w:tcPr>
          <w:p w:rsidR="00B238AE" w:rsidRDefault="00652D86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35" w:type="dxa"/>
          </w:tcPr>
          <w:p w:rsidR="00B238AE" w:rsidRDefault="00821FAF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75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</w:p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:rsidR="00B238AE" w:rsidRDefault="00B238AE" w:rsidP="00B238AE">
      <w:pPr>
        <w:spacing w:after="120"/>
        <w:rPr>
          <w:rFonts w:ascii="Times New Roman" w:eastAsia="Times New Roman" w:hAnsi="Times New Roman" w:cs="Times New Roman"/>
        </w:rPr>
      </w:pPr>
    </w:p>
    <w:p w:rsidR="00B238AE" w:rsidRDefault="00B238AE" w:rsidP="00B238AE">
      <w:pPr>
        <w:spacing w:after="120"/>
        <w:rPr>
          <w:rFonts w:ascii="Times New Roman" w:eastAsia="Times New Roman" w:hAnsi="Times New Roman" w:cs="Times New Roman"/>
        </w:rPr>
      </w:pPr>
    </w:p>
    <w:p w:rsidR="00B238AE" w:rsidRDefault="00B238AE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:rsidR="00B5002A" w:rsidRDefault="00B5002A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:rsidR="00B5002A" w:rsidRDefault="00B5002A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:rsidR="00B238AE" w:rsidRDefault="00B238AE" w:rsidP="00B238AE">
      <w:pPr>
        <w:spacing w:after="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Department of Computer Science and Engineering</w:t>
      </w:r>
    </w:p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id-Term Examination (Fall 2019)</w:t>
      </w:r>
    </w:p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Introduction to Computer Studies (CSE 101) </w:t>
      </w:r>
    </w:p>
    <w:p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ction: 11 --- Duration: 1 Hour</w:t>
      </w:r>
    </w:p>
    <w:p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0 Marks</w:t>
      </w:r>
    </w:p>
    <w:p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:rsidR="00B238AE" w:rsidRPr="003828BD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 xml:space="preserve">Convert the following hexadecimal value to its decimal equivalent. Show all the calculations while performing the conversion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ABCD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>1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(??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</w:rPr>
        <w:t xml:space="preserve">10 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5 Marks)</w:t>
      </w:r>
    </w:p>
    <w:p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 xml:space="preserve">Write the pseudo code which will display </w:t>
      </w:r>
      <w:r>
        <w:rPr>
          <w:rFonts w:ascii="Bookman Old Style" w:eastAsia="Bookman Old Style" w:hAnsi="Bookman Old Style" w:cs="Bookman Old Style"/>
          <w:sz w:val="24"/>
          <w:szCs w:val="24"/>
        </w:rPr>
        <w:t>the largest among three different numbers entered by the user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>.</w:t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5 Marks)</w:t>
      </w:r>
    </w:p>
    <w:p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:rsidR="00B238AE" w:rsidRPr="00C15AFD" w:rsidRDefault="00B238AE" w:rsidP="00B238AE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C15AFD">
        <w:rPr>
          <w:rFonts w:ascii="Bookman Old Style" w:eastAsia="Bookman Old Style" w:hAnsi="Bookman Old Style" w:cs="Bookman Old Style"/>
          <w:sz w:val="24"/>
          <w:szCs w:val="24"/>
        </w:rPr>
        <w:t>Define System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 Software</w:t>
      </w:r>
      <w:r w:rsidRPr="00C15AFD">
        <w:rPr>
          <w:rFonts w:ascii="Bookman Old Style" w:eastAsia="Bookman Old Style" w:hAnsi="Bookman Old Style" w:cs="Bookman Old Style"/>
          <w:sz w:val="24"/>
          <w:szCs w:val="24"/>
        </w:rPr>
        <w:t xml:space="preserve">. 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User </w:t>
      </w:r>
      <w:r w:rsidRPr="00C15AFD">
        <w:rPr>
          <w:rFonts w:ascii="Bookman Old Style" w:eastAsia="Bookman Old Style" w:hAnsi="Bookman Old Style" w:cs="Bookman Old Style"/>
          <w:sz w:val="24"/>
          <w:szCs w:val="24"/>
        </w:rPr>
        <w:t>interface</w:t>
      </w:r>
      <w:r>
        <w:rPr>
          <w:rFonts w:ascii="Bookman Old Style" w:eastAsia="Bookman Old Style" w:hAnsi="Bookman Old Style" w:cs="Bookman Old Style"/>
          <w:sz w:val="24"/>
          <w:szCs w:val="24"/>
        </w:rPr>
        <w:t>s of the operating systems are categorized into how many groups</w:t>
      </w:r>
      <w:r w:rsidRPr="00C15AFD">
        <w:rPr>
          <w:rFonts w:ascii="Bookman Old Style" w:eastAsia="Bookman Old Style" w:hAnsi="Bookman Old Style" w:cs="Bookman Old Style"/>
          <w:sz w:val="24"/>
          <w:szCs w:val="24"/>
        </w:rPr>
        <w:t>? Name them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>(5 Marks)</w:t>
      </w:r>
    </w:p>
    <w:p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outlineLvl w:val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 w:rsidRPr="00C15AFD">
        <w:rPr>
          <w:rFonts w:ascii="Bookman Old Style" w:eastAsia="Bookman Old Style" w:hAnsi="Bookman Old Style" w:cs="Bookman Old Style"/>
          <w:color w:val="000000"/>
          <w:sz w:val="24"/>
          <w:szCs w:val="24"/>
        </w:rPr>
        <w:t>Trace the following flowchart for N = 11</w:t>
      </w:r>
      <w:sdt>
        <w:sdtPr>
          <w:tag w:val="goog_rdk_41"/>
          <w:id w:val="478265584"/>
        </w:sdtPr>
        <w:sdtContent>
          <w:r w:rsidR="00473243" w:rsidRPr="00473243">
            <w:rPr>
              <w:noProof/>
            </w:rPr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7" o:spid="_x0000_s1026" type="#_x0000_t32" style="position:absolute;margin-left:302.5pt;margin-top:184.15pt;width:25.7pt;height:4.9pt;z-index:251674624;visibility:visible;mso-position-horizontal-relative:text;mso-position-vertical-relative:text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"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8" o:spid="_x0000_s1047" type="#_x0000_t32" style="position:absolute;margin-left:324.75pt;margin-top:189.2pt;width:3.55pt;height:116.35pt;z-index:251675648;visibility:visible;mso-position-horizontal-relative:text;mso-position-vertical-relative:text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"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9" o:spid="_x0000_s1046" type="#_x0000_t202" style="position:absolute;margin-left:247.05pt;margin-top:198.15pt;width:40.05pt;height:22.5pt;z-index:25168076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" filled="f" stroked="f">
                <v:textbox inset="2.53958mm,2.53958mm,2.53958mm,2.53958mm">
                  <w:txbxContent>
                    <w:p w:rsidR="00B238AE" w:rsidRPr="00B657AB" w:rsidRDefault="00B238AE" w:rsidP="00B238AE">
                      <w:pPr>
                        <w:textDirection w:val="btLr"/>
                        <w:rPr>
                          <w:b/>
                          <w:sz w:val="15"/>
                          <w:szCs w:val="15"/>
                        </w:rPr>
                      </w:pPr>
                      <w:r w:rsidRPr="00B657AB">
                        <w:rPr>
                          <w:rFonts w:ascii="Arial" w:eastAsia="Arial" w:hAnsi="Arial" w:cs="Arial"/>
                          <w:b/>
                          <w:color w:val="000000"/>
                          <w:sz w:val="15"/>
                          <w:szCs w:val="15"/>
                        </w:rPr>
                        <w:t>TRUE</w:t>
                      </w: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type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Alternate Process 192" o:spid="_x0000_s1027" type="#_x0000_t176" style="position:absolute;margin-left:210.7pt;margin-top:40.35pt;width:81.85pt;height:22.2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Default="00B238AE" w:rsidP="00B238AE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Start</w:t>
                      </w: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type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Data 193" o:spid="_x0000_s1028" type="#_x0000_t111" style="position:absolute;margin-left:202.65pt;margin-top:77.3pt;width:96.75pt;height:22.2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Default="00B238AE" w:rsidP="00B238AE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>Input N</w:t>
                      </w: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Process 194" o:spid="_x0000_s1029" type="#_x0000_t109" style="position:absolute;margin-left:225.55pt;margin-top:113.3pt;width:52.1pt;height:35.25pt;z-index:25166131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Pr="00B657AB" w:rsidRDefault="00B238AE" w:rsidP="00B238AE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</w:rPr>
                      </w:pPr>
                      <w:r w:rsidRPr="00B657AB">
                        <w:rPr>
                          <w:b/>
                          <w:color w:val="000000"/>
                          <w:sz w:val="20"/>
                        </w:rPr>
                        <w:t>A = 0</w:t>
                      </w:r>
                    </w:p>
                    <w:p w:rsidR="00B238AE" w:rsidRPr="00B657AB" w:rsidRDefault="00B238AE" w:rsidP="00B238AE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</w:rPr>
                      </w:pPr>
                      <w:r w:rsidRPr="00B657AB">
                        <w:rPr>
                          <w:b/>
                          <w:color w:val="000000"/>
                          <w:sz w:val="20"/>
                        </w:rPr>
                        <w:t>B = 1</w:t>
                      </w: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type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Decision 195" o:spid="_x0000_s1030" type="#_x0000_t110" style="position:absolute;margin-left:196.7pt;margin-top:161.75pt;width:105.65pt;height:45.95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Default="00B238AE" w:rsidP="00B238AE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  <w:sz w:val="20"/>
                        </w:rPr>
                        <w:t>If A&lt;=N</w:t>
                      </w: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Data 196" o:spid="_x0000_s1031" type="#_x0000_t111" style="position:absolute;margin-left:197.55pt;margin-top:220.45pt;width:105.65pt;height:20.6pt;z-index:25166336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Default="00B238AE" w:rsidP="00B238AE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Output A</w:t>
                      </w: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Process 197" o:spid="_x0000_s1032" type="#_x0000_t109" style="position:absolute;margin-left:210.7pt;margin-top:252pt;width:80.7pt;height:38.55pt;z-index:25166438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Pr="001011F2" w:rsidRDefault="00B238AE" w:rsidP="00B238AE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  <w:sz w:val="21"/>
                        </w:rPr>
                      </w:pPr>
                      <w:r w:rsidRPr="001011F2">
                        <w:rPr>
                          <w:b/>
                          <w:color w:val="000000"/>
                          <w:sz w:val="18"/>
                        </w:rPr>
                        <w:t>C = A</w:t>
                      </w:r>
                    </w:p>
                    <w:p w:rsidR="00B238AE" w:rsidRPr="001011F2" w:rsidRDefault="00B238AE" w:rsidP="00B238AE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  <w:sz w:val="21"/>
                        </w:rPr>
                      </w:pPr>
                      <w:r w:rsidRPr="001011F2">
                        <w:rPr>
                          <w:b/>
                          <w:color w:val="000000"/>
                          <w:sz w:val="18"/>
                        </w:rPr>
                        <w:t>A = B</w:t>
                      </w:r>
                    </w:p>
                    <w:p w:rsidR="00B238AE" w:rsidRPr="001011F2" w:rsidRDefault="00B238AE" w:rsidP="00B238AE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  <w:sz w:val="21"/>
                        </w:rPr>
                      </w:pPr>
                      <w:r w:rsidRPr="001011F2">
                        <w:rPr>
                          <w:b/>
                          <w:color w:val="000000"/>
                          <w:sz w:val="18"/>
                        </w:rPr>
                        <w:t>B = B + C</w:t>
                      </w:r>
                    </w:p>
                    <w:p w:rsidR="00B238AE" w:rsidRPr="001011F2" w:rsidRDefault="00B238AE" w:rsidP="00B238AE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  <w:sz w:val="21"/>
                        </w:rPr>
                      </w:pPr>
                    </w:p>
                  </w:txbxContent>
                </v:textbox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198" o:spid="_x0000_s1045" type="#_x0000_t32" style="position:absolute;margin-left:251.65pt;margin-top:62.5pt;width:.05pt;height:14.8pt;z-index:251665408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199" o:spid="_x0000_s1044" type="#_x0000_t32" style="position:absolute;margin-left:251.65pt;margin-top:99.2pt;width:.05pt;height:14.85pt;z-index:251666432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0" o:spid="_x0000_s1043" type="#_x0000_t32" style="position:absolute;margin-left:251.65pt;margin-top:148.55pt;width:.05pt;height:14.8pt;z-index:251667456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1" o:spid="_x0000_s1042" type="#_x0000_t32" style="position:absolute;margin-left:249.55pt;margin-top:207.7pt;width:0;height:14.6pt;z-index:251668480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2" o:spid="_x0000_s1041" type="#_x0000_t32" style="position:absolute;margin-left:251.8pt;margin-top:241.75pt;width:.05pt;height:10.5pt;flip:x;z-index:251669504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3" o:spid="_x0000_s1040" type="#_x0000_t32" style="position:absolute;margin-left:250.35pt;margin-top:289.95pt;width:.05pt;height:7.45pt;z-index:251670528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"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4" o:spid="_x0000_s1039" type="#_x0000_t32" style="position:absolute;margin-left:184.35pt;margin-top:297.95pt;width:66.95pt;height:.05pt;flip:x;z-index:251671552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"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5" o:spid="_x0000_s1038" type="#_x0000_t32" style="position:absolute;margin-left:184.7pt;margin-top:155.95pt;width:0;height:140.6pt;rotation:180;z-index:251672576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"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6" o:spid="_x0000_s1037" type="#_x0000_t32" style="position:absolute;margin-left:184.7pt;margin-top:155.95pt;width:66.95pt;height:0;z-index:251673600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09" o:spid="_x0000_s1036" type="#_x0000_t32" style="position:absolute;margin-left:254.25pt;margin-top:305.7pt;width:74.05pt;height:.05pt;flip:x;z-index:251676672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"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Straight Arrow Connector 210" o:spid="_x0000_s1035" type="#_x0000_t32" style="position:absolute;margin-left:254.25pt;margin-top:306.55pt;width:.05pt;height:7.4pt;z-index:251677696;visibility:visible;mso-position-horizontal-relative:text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">
                <v:stroke endarrow="block"/>
                <w10:wrap type="topAndBottom"/>
              </v:shape>
            </w:pict>
          </w:r>
          <w:r w:rsidR="00473243" w:rsidRPr="00473243">
            <w:rPr>
              <w:noProof/>
            </w:rPr>
            <w:pict>
              <v:shape id="Alternate Process 211" o:spid="_x0000_s1033" type="#_x0000_t176" style="position:absolute;margin-left:211.45pt;margin-top:313.95pt;width:81.85pt;height:22.2pt;z-index:2516787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">
                <v:stroke startarrowwidth="narrow" startarrowlength="short" endarrowwidth="narrow" endarrowlength="short"/>
                <v:textbox inset="2.15833mm,1.0792mm,2.15833mm,1.0792mm">
                  <w:txbxContent>
                    <w:p w:rsidR="00B238AE" w:rsidRDefault="00B238AE" w:rsidP="00B238AE">
                      <w:pPr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End</w:t>
                      </w:r>
                    </w:p>
                  </w:txbxContent>
                </v:textbox>
                <w10:wrap type="topAndBottom"/>
              </v:shape>
            </w:pict>
          </w:r>
        </w:sdtContent>
      </w:sdt>
    </w:p>
    <w:p w:rsidR="00B238AE" w:rsidRDefault="00473243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 w:rsidRPr="00473243">
        <w:rPr>
          <w:noProof/>
        </w:rPr>
        <w:pict>
          <v:shape id="Text Box 213" o:spid="_x0000_s1034" type="#_x0000_t202" style="position:absolute;margin-left:291.75pt;margin-top:172.95pt;width:31.15pt;height:20.85pt;z-index:25167974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" filled="f" stroked="f">
            <v:textbox inset="2.53958mm,2.53958mm,2.53958mm,2.53958mm">
              <w:txbxContent>
                <w:p w:rsidR="00B238AE" w:rsidRPr="00B657AB" w:rsidRDefault="00B238AE" w:rsidP="00B238AE">
                  <w:pPr>
                    <w:textDirection w:val="btLr"/>
                    <w:rPr>
                      <w:b/>
                      <w:sz w:val="13"/>
                      <w:szCs w:val="16"/>
                    </w:rPr>
                  </w:pPr>
                  <w:r w:rsidRPr="00B657AB">
                    <w:rPr>
                      <w:rFonts w:ascii="Arial" w:eastAsia="Arial" w:hAnsi="Arial" w:cs="Arial"/>
                      <w:b/>
                      <w:color w:val="000000"/>
                      <w:sz w:val="13"/>
                      <w:szCs w:val="16"/>
                    </w:rPr>
                    <w:t>False</w:t>
                  </w:r>
                </w:p>
              </w:txbxContent>
            </v:textbox>
            <w10:wrap type="topAndBottom"/>
          </v:shape>
        </w:pict>
      </w:r>
    </w:p>
    <w:p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Bookman Old Style" w:eastAsia="Bookman Old Style" w:hAnsi="Bookman Old Style" w:cs="Bookman Old Style"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</w:p>
    <w:p w:rsidR="00B238AE" w:rsidRDefault="00B238AE" w:rsidP="00B238AE">
      <w:pPr>
        <w:pBdr>
          <w:top w:val="nil"/>
          <w:left w:val="nil"/>
          <w:bottom w:val="nil"/>
          <w:right w:val="nil"/>
          <w:between w:val="nil"/>
        </w:pBdr>
        <w:spacing w:after="0" w:line="480" w:lineRule="auto"/>
        <w:ind w:left="2160" w:firstLine="720"/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5 Marks)</w:t>
      </w:r>
    </w:p>
    <w:p w:rsidR="00A94701" w:rsidRPr="00B85F6E" w:rsidRDefault="00B238AE" w:rsidP="003A6DBE">
      <w:pPr>
        <w:pBdr>
          <w:top w:val="nil"/>
          <w:left w:val="nil"/>
          <w:bottom w:val="nil"/>
          <w:right w:val="nil"/>
          <w:between w:val="nil"/>
        </w:pBdr>
        <w:spacing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A93EC1"/>
    <w:multiLevelType w:val="multilevel"/>
    <w:tmpl w:val="54663F5E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23248E"/>
    <w:rsid w:val="003A6DBE"/>
    <w:rsid w:val="003E09B2"/>
    <w:rsid w:val="00473243"/>
    <w:rsid w:val="00652D86"/>
    <w:rsid w:val="00672DB6"/>
    <w:rsid w:val="00694E3F"/>
    <w:rsid w:val="00821FAF"/>
    <w:rsid w:val="008D7B8C"/>
    <w:rsid w:val="0091077D"/>
    <w:rsid w:val="009153CE"/>
    <w:rsid w:val="00A2160B"/>
    <w:rsid w:val="00B238AE"/>
    <w:rsid w:val="00B5002A"/>
    <w:rsid w:val="00B61ABC"/>
    <w:rsid w:val="00B85F6E"/>
    <w:rsid w:val="00D65706"/>
    <w:rsid w:val="00D94E80"/>
    <w:rsid w:val="00DD55C1"/>
    <w:rsid w:val="00EC7991"/>
    <w:rsid w:val="00F730DE"/>
    <w:rsid w:val="00FE7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Straight Arrow Connector 207"/>
        <o:r id="V:Rule2" type="connector" idref="#Straight Arrow Connector 208"/>
        <o:r id="V:Rule3" type="connector" idref="#Straight Arrow Connector 198"/>
        <o:r id="V:Rule4" type="connector" idref="#Straight Arrow Connector 199"/>
        <o:r id="V:Rule5" type="connector" idref="#Straight Arrow Connector 200"/>
        <o:r id="V:Rule6" type="connector" idref="#Straight Arrow Connector 201"/>
        <o:r id="V:Rule7" type="connector" idref="#Straight Arrow Connector 202"/>
        <o:r id="V:Rule8" type="connector" idref="#Straight Arrow Connector 203"/>
        <o:r id="V:Rule9" type="connector" idref="#Straight Arrow Connector 204"/>
        <o:r id="V:Rule10" type="connector" idref="#Straight Arrow Connector 205"/>
        <o:r id="V:Rule11" type="connector" idref="#Straight Arrow Connector 206"/>
        <o:r id="V:Rule12" type="connector" idref="#Straight Arrow Connector 209"/>
        <o:r id="V:Rule13" type="connector" idref="#Straight Arrow Connector 21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TABLE OF SPECIFICATIONS FOR EXAM QUESTIONS  </vt:lpstr>
      <vt:lpstr>Department: Computer Science and Engineering (CSE)</vt:lpstr>
      <vt:lpstr>Midterm Examinations, Semester: Fall 2019</vt:lpstr>
      <vt:lpstr>Program: B.Sc. in CSE</vt:lpstr>
      <vt:lpstr>Name &amp; Designation of the Examiner:  Nafees Mansoor, PhD Assistant Professor</vt:lpstr>
      <vt:lpstr>Learning Outcomes (LO):</vt:lpstr>
      <vt:lpstr>Levels in Bloom’s Cognitive Domain:</vt:lpstr>
      <vt:lpstr>Department of Computer Science and Engineering</vt:lpstr>
      <vt:lpstr>QUESTION 1	 </vt:lpstr>
      <vt:lpstr>QUESTION 2	 </vt:lpstr>
      <vt:lpstr>QUESTION 3	 </vt:lpstr>
      <vt:lpstr>QUESTION 4	 </vt:lpstr>
      <vt:lpstr>Trace the following flowchart for N = 11/////////////////////</vt:lpstr>
    </vt:vector>
  </TitlesOfParts>
  <Company/>
  <LinksUpToDate>false</LinksUpToDate>
  <CharactersWithSpaces>22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Reshma</cp:lastModifiedBy>
  <cp:revision>34</cp:revision>
  <cp:lastPrinted>2019-11-14T09:31:00Z</cp:lastPrinted>
  <dcterms:created xsi:type="dcterms:W3CDTF">2019-11-14T09:32:00Z</dcterms:created>
  <dcterms:modified xsi:type="dcterms:W3CDTF">2020-01-21T04:49:00Z</dcterms:modified>
</cp:coreProperties>
</file>